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21E14"/>
        <w:tblLook w:val="04A0" w:firstRow="1" w:lastRow="0" w:firstColumn="1" w:lastColumn="0" w:noHBand="0" w:noVBand="1"/>
      </w:tblPr>
      <w:tblGrid>
        <w:gridCol w:w="1701"/>
        <w:gridCol w:w="4504"/>
        <w:gridCol w:w="4251"/>
      </w:tblGrid>
      <w:tr w:rsidR="008D2718" w14:paraId="1AEFE041" w14:textId="77777777" w:rsidTr="000D40CF">
        <w:trPr>
          <w:trHeight w:val="1772"/>
        </w:trPr>
        <w:tc>
          <w:tcPr>
            <w:tcW w:w="1701" w:type="dxa"/>
            <w:shd w:val="clear" w:color="auto" w:fill="821E14"/>
            <w:vAlign w:val="center"/>
          </w:tcPr>
          <w:p w14:paraId="5771B3A3" w14:textId="0E0BF486" w:rsidR="008D2718" w:rsidRDefault="00F23949" w:rsidP="00F23949">
            <w:pPr>
              <w:jc w:val="center"/>
            </w:pPr>
            <w:r>
              <w:rPr>
                <w:noProof/>
                <w:lang w:eastAsia="en-CA"/>
              </w:rPr>
              <w:drawing>
                <wp:anchor distT="152400" distB="152400" distL="152400" distR="152400" simplePos="0" relativeHeight="251659264" behindDoc="0" locked="0" layoutInCell="1" hidden="0" allowOverlap="1" wp14:anchorId="1560894F" wp14:editId="69D337FE">
                  <wp:simplePos x="0" y="0"/>
                  <wp:positionH relativeFrom="column">
                    <wp:posOffset>301625</wp:posOffset>
                  </wp:positionH>
                  <wp:positionV relativeFrom="paragraph">
                    <wp:posOffset>-179070</wp:posOffset>
                  </wp:positionV>
                  <wp:extent cx="571500" cy="542925"/>
                  <wp:effectExtent l="0" t="0" r="0" b="9525"/>
                  <wp:wrapSquare wrapText="bothSides" distT="152400" distB="152400" distL="152400" distR="15240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" cy="5429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04" w:type="dxa"/>
            <w:shd w:val="clear" w:color="auto" w:fill="821E14"/>
            <w:vAlign w:val="center"/>
          </w:tcPr>
          <w:p w14:paraId="55C1A558" w14:textId="77777777" w:rsidR="00F23949" w:rsidRDefault="00F23949" w:rsidP="00F23949">
            <w:pPr>
              <w:ind w:hanging="2"/>
              <w:rPr>
                <w:rFonts w:ascii="Helvetica Neue" w:eastAsia="Helvetica Neue" w:hAnsi="Helvetica Neue" w:cs="Helvetica Neue"/>
                <w:b/>
                <w:color w:val="000000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b/>
                <w:sz w:val="24"/>
                <w:szCs w:val="24"/>
              </w:rPr>
              <w:t>Dharma Centre of Canada</w:t>
            </w:r>
          </w:p>
          <w:p w14:paraId="00F0F7E4" w14:textId="77777777" w:rsidR="00F23949" w:rsidRPr="000D40CF" w:rsidRDefault="00F23949" w:rsidP="00F23949">
            <w:pPr>
              <w:ind w:right="15" w:hanging="2"/>
              <w:rPr>
                <w:rFonts w:ascii="Times New Roman" w:eastAsia="Times New Roman" w:hAnsi="Times New Roman" w:cs="Times New Roman"/>
                <w:iCs/>
                <w:color w:val="FFFFFF" w:themeColor="background1"/>
                <w:sz w:val="20"/>
                <w:szCs w:val="20"/>
              </w:rPr>
            </w:pPr>
            <w:r w:rsidRPr="000D40CF">
              <w:rPr>
                <w:rFonts w:ascii="Times New Roman" w:eastAsia="Times New Roman" w:hAnsi="Times New Roman" w:cs="Times New Roman"/>
                <w:iCs/>
                <w:color w:val="FFFFFF" w:themeColor="background1"/>
                <w:sz w:val="20"/>
                <w:szCs w:val="20"/>
              </w:rPr>
              <w:t>1267Galway Road</w:t>
            </w:r>
          </w:p>
          <w:p w14:paraId="37628DEA" w14:textId="77777777" w:rsidR="00F23949" w:rsidRPr="000D40CF" w:rsidRDefault="00F23949" w:rsidP="00F23949">
            <w:pPr>
              <w:ind w:right="15" w:hanging="2"/>
              <w:rPr>
                <w:rFonts w:ascii="Times New Roman" w:eastAsia="Times New Roman" w:hAnsi="Times New Roman" w:cs="Times New Roman"/>
                <w:iCs/>
                <w:color w:val="FFFFFF" w:themeColor="background1"/>
                <w:sz w:val="20"/>
                <w:szCs w:val="20"/>
              </w:rPr>
            </w:pPr>
            <w:r w:rsidRPr="000D40CF">
              <w:rPr>
                <w:rFonts w:ascii="Times New Roman" w:eastAsia="Times New Roman" w:hAnsi="Times New Roman" w:cs="Times New Roman"/>
                <w:iCs/>
                <w:color w:val="FFFFFF" w:themeColor="background1"/>
                <w:sz w:val="20"/>
                <w:szCs w:val="20"/>
              </w:rPr>
              <w:t>Kinmount, Ontario K0M 2A0</w:t>
            </w:r>
          </w:p>
          <w:p w14:paraId="5AEB2AAA" w14:textId="77777777" w:rsidR="00F23949" w:rsidRPr="000D40CF" w:rsidRDefault="00F23949" w:rsidP="00F23949">
            <w:pPr>
              <w:ind w:right="15" w:hanging="2"/>
              <w:rPr>
                <w:rFonts w:ascii="Times New Roman" w:eastAsia="Times New Roman" w:hAnsi="Times New Roman" w:cs="Times New Roman"/>
                <w:iCs/>
                <w:color w:val="FFFFFF" w:themeColor="background1"/>
                <w:sz w:val="20"/>
                <w:szCs w:val="20"/>
              </w:rPr>
            </w:pPr>
            <w:r w:rsidRPr="000D40CF">
              <w:rPr>
                <w:rFonts w:ascii="Times New Roman" w:eastAsia="Times New Roman" w:hAnsi="Times New Roman" w:cs="Times New Roman"/>
                <w:iCs/>
                <w:color w:val="FFFFFF" w:themeColor="background1"/>
                <w:sz w:val="20"/>
                <w:szCs w:val="20"/>
              </w:rPr>
              <w:t>705 488 2704</w:t>
            </w:r>
          </w:p>
          <w:p w14:paraId="0AD0AD34" w14:textId="77777777" w:rsidR="00F23949" w:rsidRPr="000D40CF" w:rsidRDefault="00CB6CA1" w:rsidP="00F23949">
            <w:pPr>
              <w:ind w:right="15" w:hanging="2"/>
              <w:rPr>
                <w:iCs/>
                <w:color w:val="FFFFFF" w:themeColor="background1"/>
                <w:sz w:val="24"/>
                <w:szCs w:val="24"/>
              </w:rPr>
            </w:pPr>
            <w:hyperlink r:id="rId8">
              <w:r w:rsidR="00F23949" w:rsidRPr="000D40CF">
                <w:rPr>
                  <w:rFonts w:ascii="Times New Roman" w:eastAsia="Times New Roman" w:hAnsi="Times New Roman" w:cs="Times New Roman"/>
                  <w:iCs/>
                  <w:color w:val="FFFFFF" w:themeColor="background1"/>
                  <w:sz w:val="20"/>
                  <w:szCs w:val="20"/>
                  <w:u w:val="single"/>
                </w:rPr>
                <w:t>www.dharmacentre.org</w:t>
              </w:r>
            </w:hyperlink>
          </w:p>
          <w:p w14:paraId="400546F0" w14:textId="4F319C3A" w:rsidR="008D2718" w:rsidRDefault="00F23949" w:rsidP="00F23949">
            <w:r w:rsidRPr="000D40CF">
              <w:rPr>
                <w:rFonts w:ascii="Times New Roman" w:eastAsia="Times New Roman" w:hAnsi="Times New Roman" w:cs="Times New Roman"/>
                <w:iCs/>
                <w:color w:val="FFFFFF" w:themeColor="background1"/>
                <w:sz w:val="20"/>
                <w:szCs w:val="20"/>
              </w:rPr>
              <w:t>info@dharmacentre.org</w:t>
            </w:r>
          </w:p>
        </w:tc>
        <w:tc>
          <w:tcPr>
            <w:tcW w:w="4251" w:type="dxa"/>
            <w:shd w:val="clear" w:color="auto" w:fill="821E14"/>
            <w:vAlign w:val="center"/>
          </w:tcPr>
          <w:p w14:paraId="11BD3DA5" w14:textId="1316B10D" w:rsidR="00F23949" w:rsidRDefault="00F23949" w:rsidP="00162532">
            <w:pPr>
              <w:ind w:hanging="2"/>
              <w:jc w:val="right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             </w:t>
            </w:r>
            <w:r w:rsidR="008D2718" w:rsidRPr="000D40C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</w:rPr>
              <w:t>APPLICATION</w:t>
            </w:r>
            <w:r w:rsidRPr="000D40CF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 FORM</w:t>
            </w:r>
          </w:p>
          <w:p w14:paraId="2B2FDC4B" w14:textId="199C4B0C" w:rsidR="00162532" w:rsidRPr="00162532" w:rsidRDefault="00162532" w:rsidP="00162532">
            <w:pPr>
              <w:ind w:hanging="2"/>
              <w:jc w:val="right"/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</w:pPr>
            <w:r w:rsidRPr="00162532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PLEASE ATTACH A COPY OF YOUR CV</w:t>
            </w:r>
          </w:p>
          <w:p w14:paraId="257F2D0C" w14:textId="5C90BCBB" w:rsidR="008D2718" w:rsidRDefault="008D2718" w:rsidP="00F23949">
            <w:pPr>
              <w:jc w:val="center"/>
            </w:pPr>
          </w:p>
        </w:tc>
      </w:tr>
    </w:tbl>
    <w:tbl>
      <w:tblPr>
        <w:tblW w:w="10435" w:type="dxa"/>
        <w:tblLook w:val="04A0" w:firstRow="1" w:lastRow="0" w:firstColumn="1" w:lastColumn="0" w:noHBand="0" w:noVBand="1"/>
      </w:tblPr>
      <w:tblGrid>
        <w:gridCol w:w="1549"/>
        <w:gridCol w:w="876"/>
        <w:gridCol w:w="215"/>
        <w:gridCol w:w="1045"/>
        <w:gridCol w:w="630"/>
        <w:gridCol w:w="720"/>
        <w:gridCol w:w="90"/>
        <w:gridCol w:w="180"/>
        <w:gridCol w:w="180"/>
        <w:gridCol w:w="180"/>
        <w:gridCol w:w="495"/>
        <w:gridCol w:w="45"/>
        <w:gridCol w:w="180"/>
        <w:gridCol w:w="810"/>
        <w:gridCol w:w="630"/>
        <w:gridCol w:w="250"/>
        <w:gridCol w:w="110"/>
        <w:gridCol w:w="360"/>
        <w:gridCol w:w="255"/>
        <w:gridCol w:w="47"/>
        <w:gridCol w:w="328"/>
        <w:gridCol w:w="1260"/>
      </w:tblGrid>
      <w:tr w:rsidR="008D2718" w:rsidRPr="008D2718" w14:paraId="21C407B7" w14:textId="77777777" w:rsidTr="000D40CF">
        <w:trPr>
          <w:trHeight w:val="360"/>
        </w:trPr>
        <w:tc>
          <w:tcPr>
            <w:tcW w:w="10435" w:type="dxa"/>
            <w:gridSpan w:val="2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6CB974D5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APPLICANT INFORMATION</w:t>
            </w:r>
          </w:p>
        </w:tc>
      </w:tr>
      <w:tr w:rsidR="008D2718" w:rsidRPr="008D2718" w14:paraId="3F72DF4A" w14:textId="77777777" w:rsidTr="008D2718">
        <w:trPr>
          <w:trHeight w:val="360"/>
        </w:trPr>
        <w:tc>
          <w:tcPr>
            <w:tcW w:w="5035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68C687" w14:textId="6189130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951B15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Age&gt;</w:t>
            </w:r>
          </w:p>
        </w:tc>
        <w:tc>
          <w:tcPr>
            <w:tcW w:w="2642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3CE028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Social Security No.&gt;</w:t>
            </w:r>
          </w:p>
        </w:tc>
        <w:tc>
          <w:tcPr>
            <w:tcW w:w="1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7004B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mm/dd/yyyy</w:t>
            </w:r>
          </w:p>
        </w:tc>
      </w:tr>
      <w:tr w:rsidR="008D2718" w:rsidRPr="008D2718" w14:paraId="62759D58" w14:textId="77777777" w:rsidTr="000D40CF">
        <w:trPr>
          <w:trHeight w:val="240"/>
        </w:trPr>
        <w:tc>
          <w:tcPr>
            <w:tcW w:w="5035" w:type="dxa"/>
            <w:gridSpan w:val="6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5E2A126" w14:textId="784641D2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ULL NAME</w:t>
            </w:r>
          </w:p>
        </w:tc>
        <w:tc>
          <w:tcPr>
            <w:tcW w:w="11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24CE0E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264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205ED60" w14:textId="7B9DB6DC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CIAL SECURITY NO. </w:t>
            </w:r>
          </w:p>
        </w:tc>
        <w:tc>
          <w:tcPr>
            <w:tcW w:w="1588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D4DED6" w14:textId="11555C73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 </w:t>
            </w:r>
          </w:p>
        </w:tc>
      </w:tr>
      <w:tr w:rsidR="008D2718" w:rsidRPr="008D2718" w14:paraId="18F8CCB3" w14:textId="77777777" w:rsidTr="008D2718">
        <w:trPr>
          <w:trHeight w:val="360"/>
        </w:trPr>
        <w:tc>
          <w:tcPr>
            <w:tcW w:w="10435" w:type="dxa"/>
            <w:gridSpan w:val="22"/>
            <w:tcBorders>
              <w:top w:val="single" w:sz="8" w:space="0" w:color="D9D9D9"/>
              <w:left w:val="single" w:sz="4" w:space="0" w:color="BFBFBF"/>
              <w:bottom w:val="single" w:sz="8" w:space="0" w:color="D9D9D9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221E7F" w14:textId="62AAFDD5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6F48B169" w14:textId="77777777" w:rsidTr="000D40CF">
        <w:trPr>
          <w:trHeight w:val="240"/>
        </w:trPr>
        <w:tc>
          <w:tcPr>
            <w:tcW w:w="10435" w:type="dxa"/>
            <w:gridSpan w:val="22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B8C453B" w14:textId="6E6984A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DRESS</w:t>
            </w:r>
          </w:p>
        </w:tc>
      </w:tr>
      <w:tr w:rsidR="008D2718" w:rsidRPr="008D2718" w14:paraId="578E33B6" w14:textId="77777777" w:rsidTr="00F23949">
        <w:trPr>
          <w:trHeight w:val="360"/>
        </w:trPr>
        <w:tc>
          <w:tcPr>
            <w:tcW w:w="264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CB0633" w14:textId="6A77F948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45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B9B282" w14:textId="1904DBF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5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21937" w14:textId="54D8B782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19AF16F7" w14:textId="77777777" w:rsidTr="000D40CF">
        <w:trPr>
          <w:trHeight w:val="225"/>
        </w:trPr>
        <w:tc>
          <w:tcPr>
            <w:tcW w:w="264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562BA11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(HOME)</w:t>
            </w:r>
          </w:p>
        </w:tc>
        <w:tc>
          <w:tcPr>
            <w:tcW w:w="28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788D5B3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(MOBILE)</w:t>
            </w:r>
          </w:p>
        </w:tc>
        <w:tc>
          <w:tcPr>
            <w:tcW w:w="25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77AFE5C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</w:t>
            </w:r>
          </w:p>
        </w:tc>
        <w:tc>
          <w:tcPr>
            <w:tcW w:w="7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47CCA1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35" w:type="dxa"/>
            <w:gridSpan w:val="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61B6D0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8D2718" w:rsidRPr="008D2718" w14:paraId="0BA5DF69" w14:textId="77777777" w:rsidTr="00F23949">
        <w:trPr>
          <w:trHeight w:val="360"/>
        </w:trPr>
        <w:tc>
          <w:tcPr>
            <w:tcW w:w="5485" w:type="dxa"/>
            <w:gridSpan w:val="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10CD8E" w14:textId="5A42B34E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AAB9E5" w14:textId="46D45160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A6308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mm/dd/yyyy</w:t>
            </w:r>
          </w:p>
        </w:tc>
      </w:tr>
      <w:tr w:rsidR="008D2718" w:rsidRPr="008D2718" w14:paraId="1F0730AC" w14:textId="77777777" w:rsidTr="000D40CF">
        <w:trPr>
          <w:trHeight w:val="225"/>
        </w:trPr>
        <w:tc>
          <w:tcPr>
            <w:tcW w:w="5485" w:type="dxa"/>
            <w:gridSpan w:val="9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57866C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SITION APPLYING FOR</w:t>
            </w:r>
          </w:p>
        </w:tc>
        <w:tc>
          <w:tcPr>
            <w:tcW w:w="27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BE3DE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ECTED SALARY RANGE</w:t>
            </w:r>
          </w:p>
        </w:tc>
        <w:tc>
          <w:tcPr>
            <w:tcW w:w="2250" w:type="dxa"/>
            <w:gridSpan w:val="5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E3193FE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 WHEN YOU CAN START</w:t>
            </w:r>
          </w:p>
        </w:tc>
      </w:tr>
      <w:tr w:rsidR="008D2718" w:rsidRPr="008D2718" w14:paraId="73503FE4" w14:textId="77777777" w:rsidTr="00C91981">
        <w:trPr>
          <w:trHeight w:val="317"/>
        </w:trPr>
        <w:tc>
          <w:tcPr>
            <w:tcW w:w="5665" w:type="dxa"/>
            <w:gridSpan w:val="10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6D59" w14:textId="493BCEA3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 xml:space="preserve">Are you </w:t>
            </w:r>
            <w:r w:rsidR="00F23949">
              <w:rPr>
                <w:rFonts w:ascii="Candara" w:eastAsia="Times New Roman" w:hAnsi="Candara" w:cs="Calibri"/>
                <w:color w:val="000000"/>
              </w:rPr>
              <w:t>legally eligible for employment in this country</w:t>
            </w:r>
            <w:r w:rsidRPr="008D2718">
              <w:rPr>
                <w:rFonts w:ascii="Calibri" w:eastAsia="Times New Roman" w:hAnsi="Calibri" w:cs="Calibri"/>
                <w:color w:val="000000"/>
              </w:rPr>
              <w:t>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CF03" w14:textId="77777777" w:rsidR="008D2718" w:rsidRPr="008D2718" w:rsidRDefault="008D2718" w:rsidP="008D27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75" w:type="dxa"/>
            <w:gridSpan w:val="11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62A491" w14:textId="786033C5" w:rsidR="008D2718" w:rsidRPr="008D2718" w:rsidRDefault="00F23949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8D2718" w:rsidRPr="008D2718">
              <w:rPr>
                <w:rFonts w:ascii="Calibri" w:eastAsia="Times New Roman" w:hAnsi="Calibri" w:cs="Calibri"/>
                <w:color w:val="000000"/>
              </w:rPr>
              <w:t xml:space="preserve">Yes   </w:t>
            </w:r>
            <w:r w:rsidR="008D2718"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="008D2718"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8D2718" w:rsidRPr="008D2718" w14:paraId="2825CD60" w14:textId="77777777" w:rsidTr="00C91981">
        <w:trPr>
          <w:trHeight w:val="317"/>
        </w:trPr>
        <w:tc>
          <w:tcPr>
            <w:tcW w:w="5665" w:type="dxa"/>
            <w:gridSpan w:val="10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F946" w14:textId="3138B795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 xml:space="preserve">If No, are you authorized to work in </w:t>
            </w:r>
            <w:r w:rsidR="00F23949">
              <w:rPr>
                <w:rFonts w:ascii="Calibri" w:eastAsia="Times New Roman" w:hAnsi="Calibri" w:cs="Calibri"/>
                <w:color w:val="000000"/>
              </w:rPr>
              <w:t>Canada</w:t>
            </w:r>
            <w:r w:rsidRPr="008D2718">
              <w:rPr>
                <w:rFonts w:ascii="Calibri" w:eastAsia="Times New Roman" w:hAnsi="Calibri" w:cs="Calibri"/>
                <w:color w:val="000000"/>
              </w:rPr>
              <w:t>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DE8D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75" w:type="dxa"/>
            <w:gridSpan w:val="11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38A52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 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N/A</w:t>
            </w:r>
          </w:p>
        </w:tc>
      </w:tr>
      <w:tr w:rsidR="008D2718" w:rsidRPr="008D2718" w14:paraId="62FD0B60" w14:textId="77777777" w:rsidTr="00C91981">
        <w:trPr>
          <w:trHeight w:val="317"/>
        </w:trPr>
        <w:tc>
          <w:tcPr>
            <w:tcW w:w="5665" w:type="dxa"/>
            <w:gridSpan w:val="10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21C10" w14:textId="4415A374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What type of position are you seeking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820D" w14:textId="77777777" w:rsidR="008D2718" w:rsidRPr="008D2718" w:rsidRDefault="008D2718" w:rsidP="008D27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75" w:type="dxa"/>
            <w:gridSpan w:val="11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E930AC" w14:textId="5408480B" w:rsidR="008D2718" w:rsidRPr="008D2718" w:rsidRDefault="00F23949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8D2718" w:rsidRPr="008D2718">
              <w:rPr>
                <w:rFonts w:ascii="Calibri" w:eastAsia="Times New Roman" w:hAnsi="Calibri" w:cs="Calibri"/>
                <w:color w:val="000000"/>
              </w:rPr>
              <w:t xml:space="preserve">Full-Time   </w:t>
            </w:r>
            <w:r w:rsidR="008D2718"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="008D2718" w:rsidRPr="008D2718">
              <w:rPr>
                <w:rFonts w:ascii="Calibri" w:eastAsia="Times New Roman" w:hAnsi="Calibri" w:cs="Calibri"/>
                <w:color w:val="000000"/>
              </w:rPr>
              <w:t xml:space="preserve"> Part-Time</w:t>
            </w:r>
            <w:r w:rsidR="000A58DF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8D2718" w:rsidRPr="008D2718" w14:paraId="57956607" w14:textId="77777777" w:rsidTr="00C91981">
        <w:trPr>
          <w:trHeight w:val="317"/>
        </w:trPr>
        <w:tc>
          <w:tcPr>
            <w:tcW w:w="6160" w:type="dxa"/>
            <w:gridSpan w:val="11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5A5D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Number of year experience in the position you are applying?</w:t>
            </w:r>
          </w:p>
        </w:tc>
        <w:tc>
          <w:tcPr>
            <w:tcW w:w="4275" w:type="dxa"/>
            <w:gridSpan w:val="11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ADC618" w14:textId="0C90DCBE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605F1661" w14:textId="77777777" w:rsidTr="00C91981">
        <w:trPr>
          <w:trHeight w:val="317"/>
        </w:trPr>
        <w:tc>
          <w:tcPr>
            <w:tcW w:w="5665" w:type="dxa"/>
            <w:gridSpan w:val="10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7F62F" w14:textId="0A67C4A4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 xml:space="preserve">Do you hold a valid </w:t>
            </w:r>
            <w:r w:rsidR="00F23949">
              <w:rPr>
                <w:rFonts w:ascii="Calibri" w:eastAsia="Times New Roman" w:hAnsi="Calibri" w:cs="Calibri"/>
                <w:color w:val="000000"/>
              </w:rPr>
              <w:t>driver’s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license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222C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75" w:type="dxa"/>
            <w:gridSpan w:val="11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27B531" w14:textId="111B8689" w:rsidR="008D2718" w:rsidRPr="008D2718" w:rsidRDefault="00A67F7B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="008D2718"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="008D2718"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="008D2718"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8D2718" w:rsidRPr="008D2718" w14:paraId="4297EB21" w14:textId="77777777" w:rsidTr="00C91981">
        <w:trPr>
          <w:trHeight w:val="317"/>
        </w:trPr>
        <w:tc>
          <w:tcPr>
            <w:tcW w:w="10435" w:type="dxa"/>
            <w:gridSpan w:val="22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35D6F3" w14:textId="77777777" w:rsidR="000A58DF" w:rsidRDefault="000A58DF" w:rsidP="000A58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0CFE52F" w14:textId="270BFCF2" w:rsidR="008D2718" w:rsidRPr="008D2718" w:rsidRDefault="008D2718" w:rsidP="000A58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06B4993B" w14:textId="77777777" w:rsidTr="000D40CF">
        <w:trPr>
          <w:trHeight w:val="317"/>
        </w:trPr>
        <w:tc>
          <w:tcPr>
            <w:tcW w:w="10435" w:type="dxa"/>
            <w:gridSpan w:val="22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6E8BDD45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EDUCATION (</w:t>
            </w:r>
            <w:r w:rsidRPr="008D2718">
              <w:rPr>
                <w:rFonts w:ascii="Calibri" w:eastAsia="Times New Roman" w:hAnsi="Calibri" w:cs="Calibri"/>
                <w:color w:val="FFFFFF"/>
              </w:rPr>
              <w:t>Starting from the highest educational level</w:t>
            </w: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8D2718" w:rsidRPr="008D2718" w14:paraId="1D41470D" w14:textId="77777777" w:rsidTr="000D40CF">
        <w:trPr>
          <w:trHeight w:val="317"/>
        </w:trPr>
        <w:tc>
          <w:tcPr>
            <w:tcW w:w="15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714F8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Level</w:t>
            </w:r>
          </w:p>
        </w:tc>
        <w:tc>
          <w:tcPr>
            <w:tcW w:w="357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9C5232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School</w:t>
            </w:r>
          </w:p>
        </w:tc>
        <w:tc>
          <w:tcPr>
            <w:tcW w:w="270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0A3BC8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Location</w:t>
            </w:r>
          </w:p>
        </w:tc>
        <w:tc>
          <w:tcPr>
            <w:tcW w:w="261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A4258B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Period (Year)</w:t>
            </w:r>
          </w:p>
        </w:tc>
      </w:tr>
      <w:tr w:rsidR="008D2718" w:rsidRPr="008D2718" w14:paraId="59AF0C69" w14:textId="77777777" w:rsidTr="00C91981">
        <w:trPr>
          <w:trHeight w:val="317"/>
        </w:trPr>
        <w:tc>
          <w:tcPr>
            <w:tcW w:w="15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4F7372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Level&gt;</w:t>
            </w:r>
          </w:p>
        </w:tc>
        <w:tc>
          <w:tcPr>
            <w:tcW w:w="357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0CBF52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School Name&gt;</w:t>
            </w:r>
          </w:p>
        </w:tc>
        <w:tc>
          <w:tcPr>
            <w:tcW w:w="270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147DA2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Location&gt;</w:t>
            </w:r>
          </w:p>
        </w:tc>
        <w:tc>
          <w:tcPr>
            <w:tcW w:w="135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24AFAF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yyyy&gt;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747B67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yyyy&gt;</w:t>
            </w:r>
          </w:p>
        </w:tc>
      </w:tr>
      <w:tr w:rsidR="008D2718" w:rsidRPr="008D2718" w14:paraId="7EB6D03D" w14:textId="77777777" w:rsidTr="00C91981">
        <w:trPr>
          <w:trHeight w:val="317"/>
        </w:trPr>
        <w:tc>
          <w:tcPr>
            <w:tcW w:w="15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7C0ADC" w14:textId="4B4F429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B97748" w14:textId="0D7B393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21EB6E" w14:textId="25BE381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51D8D8" w14:textId="1068A459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F88FF0" w14:textId="36FC8435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6C3B733B" w14:textId="77777777" w:rsidTr="00C91981">
        <w:trPr>
          <w:trHeight w:val="317"/>
        </w:trPr>
        <w:tc>
          <w:tcPr>
            <w:tcW w:w="15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5F9D49" w14:textId="486DCA73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21CD5D" w14:textId="36FAA3E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D04C70" w14:textId="3ABB1AA9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1154DA" w14:textId="4FDDA3C0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F12C41" w14:textId="19759B90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3B44E05B" w14:textId="77777777" w:rsidTr="000D40CF">
        <w:trPr>
          <w:trHeight w:val="360"/>
        </w:trPr>
        <w:tc>
          <w:tcPr>
            <w:tcW w:w="10435" w:type="dxa"/>
            <w:gridSpan w:val="22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11C12F6B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WORK EXPERENCE (</w:t>
            </w:r>
            <w:r w:rsidRPr="008D2718">
              <w:rPr>
                <w:rFonts w:ascii="Calibri" w:eastAsia="Times New Roman" w:hAnsi="Calibri" w:cs="Calibri"/>
                <w:color w:val="FFFFFF"/>
              </w:rPr>
              <w:t>Starting from the latest</w:t>
            </w: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8D2718" w:rsidRPr="008D2718" w14:paraId="7E809A28" w14:textId="77777777" w:rsidTr="000D40CF">
        <w:trPr>
          <w:trHeight w:val="317"/>
        </w:trPr>
        <w:tc>
          <w:tcPr>
            <w:tcW w:w="36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5FDDA5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Company</w:t>
            </w:r>
          </w:p>
        </w:tc>
        <w:tc>
          <w:tcPr>
            <w:tcW w:w="252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4C6F3EE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Position</w:t>
            </w:r>
          </w:p>
        </w:tc>
        <w:tc>
          <w:tcPr>
            <w:tcW w:w="16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F88EE5E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Salary</w:t>
            </w:r>
          </w:p>
        </w:tc>
        <w:tc>
          <w:tcPr>
            <w:tcW w:w="261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32D5E20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Reason for Leaving</w:t>
            </w:r>
          </w:p>
        </w:tc>
      </w:tr>
      <w:tr w:rsidR="008D2718" w:rsidRPr="008D2718" w14:paraId="72E3FBED" w14:textId="77777777" w:rsidTr="00C91981">
        <w:trPr>
          <w:trHeight w:val="317"/>
        </w:trPr>
        <w:tc>
          <w:tcPr>
            <w:tcW w:w="36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A6FB01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Company&gt;</w:t>
            </w:r>
          </w:p>
        </w:tc>
        <w:tc>
          <w:tcPr>
            <w:tcW w:w="252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F81354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Position&gt;</w:t>
            </w:r>
          </w:p>
        </w:tc>
        <w:tc>
          <w:tcPr>
            <w:tcW w:w="16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0A5FAC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Salary&gt;</w:t>
            </w:r>
          </w:p>
        </w:tc>
        <w:tc>
          <w:tcPr>
            <w:tcW w:w="261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05218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Reason for Leaving&gt;</w:t>
            </w:r>
          </w:p>
        </w:tc>
      </w:tr>
      <w:tr w:rsidR="008D2718" w:rsidRPr="008D2718" w14:paraId="678037D8" w14:textId="77777777" w:rsidTr="00C91981">
        <w:trPr>
          <w:trHeight w:val="317"/>
        </w:trPr>
        <w:tc>
          <w:tcPr>
            <w:tcW w:w="36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44A2AB" w14:textId="3144805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213F6D" w14:textId="3BCC8CD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B3979" w14:textId="06F9E4D6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28C0FB" w14:textId="3E6A16CF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5FF02D87" w14:textId="77777777" w:rsidTr="00C91981">
        <w:trPr>
          <w:trHeight w:val="317"/>
        </w:trPr>
        <w:tc>
          <w:tcPr>
            <w:tcW w:w="36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EB516E" w14:textId="2C71CE4A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9FBB62" w14:textId="01581D89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E470F3" w14:textId="21D8483D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CDE5A7" w14:textId="2BFCF1E2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2FDA38BC" w14:textId="77777777" w:rsidTr="00C91981">
        <w:trPr>
          <w:trHeight w:val="317"/>
        </w:trPr>
        <w:tc>
          <w:tcPr>
            <w:tcW w:w="36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0F899C" w14:textId="55F418C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1ED8ED" w14:textId="054F802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74B8DE" w14:textId="17E69E3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4DC09" w14:textId="2503A53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52C8B3EE" w14:textId="77777777" w:rsidTr="00C91981">
        <w:trPr>
          <w:trHeight w:val="317"/>
        </w:trPr>
        <w:tc>
          <w:tcPr>
            <w:tcW w:w="36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BF5A9D" w14:textId="1081A3B9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041C78" w14:textId="04D8E97A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4DC7F" w14:textId="016B1A34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4BB0C1" w14:textId="106803E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40675D34" w14:textId="77777777" w:rsidTr="00C91981">
        <w:trPr>
          <w:trHeight w:val="317"/>
        </w:trPr>
        <w:tc>
          <w:tcPr>
            <w:tcW w:w="36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AB86CD" w14:textId="3CCDE955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5F6267" w14:textId="1F6D3D1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EF40A" w14:textId="41F998F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F50FAE" w14:textId="5872AA3C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3E417E98" w14:textId="77777777" w:rsidTr="00C91981">
        <w:trPr>
          <w:trHeight w:val="317"/>
        </w:trPr>
        <w:tc>
          <w:tcPr>
            <w:tcW w:w="368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6F694F" w14:textId="7F501875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27D83C" w14:textId="72032FDD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F5C27" w14:textId="5B4E9DA8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9EFC4B" w14:textId="427D4862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A58DF" w:rsidRPr="008D2718" w14:paraId="3F07AE5E" w14:textId="77777777" w:rsidTr="000D40CF">
        <w:trPr>
          <w:trHeight w:val="317"/>
        </w:trPr>
        <w:tc>
          <w:tcPr>
            <w:tcW w:w="10435" w:type="dxa"/>
            <w:gridSpan w:val="2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808080" w:themeFill="background1" w:themeFillShade="80"/>
            <w:noWrap/>
            <w:vAlign w:val="center"/>
          </w:tcPr>
          <w:p w14:paraId="25BC2C99" w14:textId="3B9FD332" w:rsidR="000A58DF" w:rsidRPr="000A58DF" w:rsidRDefault="000A58DF" w:rsidP="000A58DF">
            <w:pPr>
              <w:spacing w:after="0" w:line="240" w:lineRule="auto"/>
              <w:rPr>
                <w:rFonts w:ascii="Calibri" w:eastAsia="Times New Roman" w:hAnsi="Calibri" w:cs="Calibri"/>
                <w:color w:val="FFFFFF" w:themeColor="background1"/>
              </w:rPr>
            </w:pPr>
            <w:r w:rsidRPr="000A58DF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ADDITIONAL QUESTIONS</w:t>
            </w:r>
          </w:p>
        </w:tc>
      </w:tr>
      <w:tr w:rsidR="00A67F7B" w:rsidRPr="008D2718" w14:paraId="5017A168" w14:textId="77777777" w:rsidTr="00A67F7B">
        <w:trPr>
          <w:trHeight w:val="317"/>
        </w:trPr>
        <w:tc>
          <w:tcPr>
            <w:tcW w:w="8075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860D4B" w14:textId="5ACBB58A" w:rsidR="00A67F7B" w:rsidRDefault="00A67F7B" w:rsidP="000A58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62532" w:rsidRPr="00162532">
              <w:rPr>
                <w:rFonts w:ascii="Calibri" w:eastAsia="Times New Roman" w:hAnsi="Calibri" w:cs="Calibri"/>
                <w:color w:val="000000"/>
              </w:rPr>
              <w:t xml:space="preserve">Are you comfortable cooking meat, fish, vegetarian, gluten free and special consideration for food </w:t>
            </w:r>
            <w:r w:rsidR="00162532" w:rsidRPr="00162532">
              <w:rPr>
                <w:rFonts w:ascii="Calibri" w:eastAsia="Times New Roman" w:hAnsi="Calibri" w:cs="Calibri"/>
                <w:color w:val="000000"/>
              </w:rPr>
              <w:t>allergies?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                                     </w:t>
            </w:r>
          </w:p>
        </w:tc>
        <w:tc>
          <w:tcPr>
            <w:tcW w:w="236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250AAE" w14:textId="39DAAC99" w:rsidR="00A67F7B" w:rsidRPr="008D2718" w:rsidRDefault="00A67F7B" w:rsidP="000A58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A67F7B" w:rsidRPr="008D2718" w14:paraId="1CDD9BDD" w14:textId="77777777" w:rsidTr="00A67F7B">
        <w:trPr>
          <w:trHeight w:val="317"/>
        </w:trPr>
        <w:tc>
          <w:tcPr>
            <w:tcW w:w="8075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800154" w14:textId="1B3D246E" w:rsidR="00A67F7B" w:rsidRPr="00162532" w:rsidRDefault="00162532" w:rsidP="000A58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CA"/>
              </w:rPr>
            </w:pPr>
            <w:r w:rsidRPr="00162532">
              <w:rPr>
                <w:rFonts w:ascii="Calibri" w:eastAsia="Times New Roman" w:hAnsi="Calibri" w:cs="Calibri"/>
                <w:color w:val="000000"/>
                <w:lang w:val="en-CA"/>
              </w:rPr>
              <w:t>Do you have experience ordering food in appropriate amounts for various sized retreats, and shopping for required food</w:t>
            </w:r>
            <w:r w:rsidR="00CB6CA1">
              <w:rPr>
                <w:rFonts w:ascii="Calibri" w:eastAsia="Times New Roman" w:hAnsi="Calibri" w:cs="Calibri"/>
                <w:color w:val="000000"/>
                <w:lang w:val="en-CA"/>
              </w:rPr>
              <w:t>?</w:t>
            </w:r>
          </w:p>
        </w:tc>
        <w:tc>
          <w:tcPr>
            <w:tcW w:w="236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C61341" w14:textId="5BFBA9F8" w:rsidR="00A67F7B" w:rsidRPr="000A58DF" w:rsidRDefault="00A67F7B" w:rsidP="000A58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A67F7B" w:rsidRPr="000A58DF" w14:paraId="55366D74" w14:textId="77777777" w:rsidTr="00A67F7B">
        <w:trPr>
          <w:trHeight w:val="317"/>
        </w:trPr>
        <w:tc>
          <w:tcPr>
            <w:tcW w:w="8075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2789B8" w14:textId="13AB3F18" w:rsidR="00A67F7B" w:rsidRPr="000A58DF" w:rsidRDefault="00162532" w:rsidP="006218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2532">
              <w:rPr>
                <w:rFonts w:ascii="Calibri" w:eastAsia="Times New Roman" w:hAnsi="Calibri" w:cs="Calibri"/>
                <w:color w:val="000000"/>
              </w:rPr>
              <w:t>Are you a cooperative and flexible team player who works well alongside other staff and volunteers who often help out in the kitchen</w:t>
            </w:r>
            <w:r w:rsidR="00CB6CA1">
              <w:rPr>
                <w:rFonts w:ascii="Calibri" w:eastAsia="Times New Roman" w:hAnsi="Calibri" w:cs="Calibri"/>
                <w:color w:val="000000"/>
              </w:rPr>
              <w:t>?</w:t>
            </w:r>
          </w:p>
        </w:tc>
        <w:tc>
          <w:tcPr>
            <w:tcW w:w="236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DB2565" w14:textId="60B4839B" w:rsidR="00A67F7B" w:rsidRPr="000A58DF" w:rsidRDefault="00A67F7B" w:rsidP="006218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162532" w:rsidRPr="000A58DF" w14:paraId="299B4F0E" w14:textId="77777777" w:rsidTr="00A67F7B">
        <w:trPr>
          <w:trHeight w:val="317"/>
        </w:trPr>
        <w:tc>
          <w:tcPr>
            <w:tcW w:w="8075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11EC36" w14:textId="2574AA3A" w:rsidR="00162532" w:rsidRPr="000A58DF" w:rsidRDefault="00162532" w:rsidP="001625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A58DF">
              <w:rPr>
                <w:rFonts w:ascii="Calibri" w:eastAsia="Times New Roman" w:hAnsi="Calibri" w:cs="Calibri"/>
                <w:color w:val="000000"/>
              </w:rPr>
              <w:t>Do you have cooking experienc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for groups of varying sizes</w:t>
            </w:r>
            <w:r w:rsidRPr="000A58DF">
              <w:rPr>
                <w:rFonts w:ascii="Calibri" w:eastAsia="Times New Roman" w:hAnsi="Calibri" w:cs="Calibri"/>
                <w:color w:val="000000"/>
              </w:rPr>
              <w:t>?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                                         </w:t>
            </w:r>
          </w:p>
        </w:tc>
        <w:tc>
          <w:tcPr>
            <w:tcW w:w="236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9F8AC3" w14:textId="5EE1A22E" w:rsidR="00162532" w:rsidRPr="000A58DF" w:rsidRDefault="00162532" w:rsidP="001625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162532" w:rsidRPr="000A58DF" w14:paraId="137AF69D" w14:textId="77777777" w:rsidTr="00A67F7B">
        <w:trPr>
          <w:trHeight w:val="317"/>
        </w:trPr>
        <w:tc>
          <w:tcPr>
            <w:tcW w:w="8075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9B8128" w14:textId="07B3499E" w:rsidR="00162532" w:rsidRPr="000A58DF" w:rsidRDefault="00162532" w:rsidP="001625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A58DF">
              <w:rPr>
                <w:rFonts w:ascii="Calibri" w:eastAsia="Times New Roman" w:hAnsi="Calibri" w:cs="Calibri"/>
                <w:color w:val="000000"/>
              </w:rPr>
              <w:t>Do you have a valid Food Safe, SafeCheck, Food Handler or equivalent?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                     </w:t>
            </w:r>
          </w:p>
        </w:tc>
        <w:tc>
          <w:tcPr>
            <w:tcW w:w="236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6C39C" w14:textId="72CA8873" w:rsidR="00162532" w:rsidRPr="000A58DF" w:rsidRDefault="00162532" w:rsidP="001625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162532" w:rsidRPr="000A58DF" w14:paraId="50377284" w14:textId="77777777" w:rsidTr="00A67F7B">
        <w:trPr>
          <w:trHeight w:val="317"/>
        </w:trPr>
        <w:tc>
          <w:tcPr>
            <w:tcW w:w="8075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53AEB0" w14:textId="37F99420" w:rsidR="00162532" w:rsidRPr="000A58DF" w:rsidRDefault="00162532" w:rsidP="001625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A58DF">
              <w:rPr>
                <w:rFonts w:ascii="Calibri" w:eastAsia="Times New Roman" w:hAnsi="Calibri" w:cs="Calibri"/>
                <w:color w:val="000000"/>
              </w:rPr>
              <w:t>Will you be able to reliably commute or relocat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A58DF">
              <w:rPr>
                <w:rFonts w:ascii="Calibri" w:eastAsia="Times New Roman" w:hAnsi="Calibri" w:cs="Calibri"/>
                <w:color w:val="000000"/>
              </w:rPr>
              <w:t>for this job?</w:t>
            </w:r>
          </w:p>
        </w:tc>
        <w:tc>
          <w:tcPr>
            <w:tcW w:w="236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6184FA" w14:textId="21291829" w:rsidR="00162532" w:rsidRPr="000A58DF" w:rsidRDefault="00162532" w:rsidP="001625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A67F7B" w:rsidRPr="000A58DF" w14:paraId="68E6C108" w14:textId="77777777" w:rsidTr="00A67F7B">
        <w:trPr>
          <w:trHeight w:val="317"/>
        </w:trPr>
        <w:tc>
          <w:tcPr>
            <w:tcW w:w="8075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3109FE" w14:textId="77777777" w:rsidR="00A67F7B" w:rsidRPr="000A58DF" w:rsidRDefault="00A67F7B" w:rsidP="006218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593F86" w14:textId="4A9C06A7" w:rsidR="00A67F7B" w:rsidRPr="000A58DF" w:rsidRDefault="00A67F7B" w:rsidP="006218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D40CF" w:rsidRPr="000A58DF" w14:paraId="553D2A63" w14:textId="77777777" w:rsidTr="00A67F7B">
        <w:trPr>
          <w:trHeight w:val="317"/>
        </w:trPr>
        <w:tc>
          <w:tcPr>
            <w:tcW w:w="8075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AD841F" w14:textId="77777777" w:rsidR="000D40CF" w:rsidRPr="000A58DF" w:rsidRDefault="000D40CF" w:rsidP="006218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B2A3A7" w14:textId="5EB804D7" w:rsidR="000D40CF" w:rsidRPr="008D2718" w:rsidRDefault="000D40CF" w:rsidP="00621818">
            <w:pPr>
              <w:spacing w:after="0" w:line="240" w:lineRule="auto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</w:p>
        </w:tc>
      </w:tr>
      <w:tr w:rsidR="00A67F7B" w:rsidRPr="008D2718" w14:paraId="011BA7D3" w14:textId="77777777" w:rsidTr="000D40CF">
        <w:trPr>
          <w:trHeight w:val="317"/>
        </w:trPr>
        <w:tc>
          <w:tcPr>
            <w:tcW w:w="10435" w:type="dxa"/>
            <w:gridSpan w:val="2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808080" w:themeFill="background1" w:themeFillShade="80"/>
            <w:noWrap/>
            <w:vAlign w:val="center"/>
          </w:tcPr>
          <w:p w14:paraId="5618665B" w14:textId="557846EA" w:rsidR="00A67F7B" w:rsidRPr="00274696" w:rsidRDefault="00A67F7B" w:rsidP="00A67F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274696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lastRenderedPageBreak/>
              <w:t>PLEASE PROVIDE A SAMPLE OF MENU PLANS FOR A 3 DAY RETREAT</w:t>
            </w:r>
          </w:p>
        </w:tc>
      </w:tr>
      <w:tr w:rsidR="00A67F7B" w:rsidRPr="008D2718" w14:paraId="64ACD4D3" w14:textId="77777777" w:rsidTr="0023762B">
        <w:trPr>
          <w:trHeight w:val="317"/>
        </w:trPr>
        <w:tc>
          <w:tcPr>
            <w:tcW w:w="10435" w:type="dxa"/>
            <w:gridSpan w:val="2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C48AA0" w14:textId="77777777" w:rsidR="00A67F7B" w:rsidRDefault="00A67F7B" w:rsidP="00A67F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0A58DF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ADDITIONAL QUESTIONS</w:t>
            </w:r>
          </w:p>
          <w:p w14:paraId="58BDFCEC" w14:textId="77777777" w:rsidR="00A67F7B" w:rsidRDefault="00A67F7B" w:rsidP="00A67F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1BB96587" w14:textId="77777777" w:rsidR="00A67F7B" w:rsidRDefault="00A67F7B" w:rsidP="00A67F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C43F82E" w14:textId="77777777" w:rsidR="00A67F7B" w:rsidRDefault="00A67F7B" w:rsidP="00A67F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4CA3D666" w14:textId="77777777" w:rsidR="000D40CF" w:rsidRDefault="000D40CF" w:rsidP="00A67F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6BFACF89" w14:textId="77777777" w:rsidR="000D40CF" w:rsidRDefault="000D40CF" w:rsidP="00A67F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160D447" w14:textId="77777777" w:rsidR="000D40CF" w:rsidRDefault="000D40CF" w:rsidP="00A67F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0A186379" w14:textId="3278B852" w:rsidR="00A67F7B" w:rsidRPr="000A58DF" w:rsidRDefault="00A67F7B" w:rsidP="00A67F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6D15F1B7" w14:textId="77777777" w:rsidTr="000D40CF">
        <w:trPr>
          <w:trHeight w:val="360"/>
        </w:trPr>
        <w:tc>
          <w:tcPr>
            <w:tcW w:w="10435" w:type="dxa"/>
            <w:gridSpan w:val="22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3845E95A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REFERENCE (</w:t>
            </w:r>
            <w:r w:rsidRPr="008D2718">
              <w:rPr>
                <w:rFonts w:ascii="Calibri" w:eastAsia="Times New Roman" w:hAnsi="Calibri" w:cs="Calibri"/>
                <w:color w:val="FFFFFF"/>
              </w:rPr>
              <w:t>Please list three professional reference</w:t>
            </w: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8D2718" w:rsidRPr="008D2718" w14:paraId="24CAEC30" w14:textId="77777777" w:rsidTr="000D40CF">
        <w:trPr>
          <w:trHeight w:val="317"/>
        </w:trPr>
        <w:tc>
          <w:tcPr>
            <w:tcW w:w="24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E6F961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3960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0FA00D7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Company</w:t>
            </w:r>
          </w:p>
        </w:tc>
        <w:tc>
          <w:tcPr>
            <w:tcW w:w="216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1FF02A9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Position</w:t>
            </w:r>
          </w:p>
        </w:tc>
        <w:tc>
          <w:tcPr>
            <w:tcW w:w="189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F15DCF9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Contact Number</w:t>
            </w:r>
          </w:p>
        </w:tc>
      </w:tr>
      <w:tr w:rsidR="008D2718" w:rsidRPr="008D2718" w14:paraId="14E887F3" w14:textId="77777777" w:rsidTr="00C91981">
        <w:trPr>
          <w:trHeight w:val="317"/>
        </w:trPr>
        <w:tc>
          <w:tcPr>
            <w:tcW w:w="24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D3BBF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Reference Name&gt;</w:t>
            </w:r>
          </w:p>
        </w:tc>
        <w:tc>
          <w:tcPr>
            <w:tcW w:w="3960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DEB3F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Company&gt;</w:t>
            </w:r>
          </w:p>
        </w:tc>
        <w:tc>
          <w:tcPr>
            <w:tcW w:w="216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BF921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Position&gt;</w:t>
            </w:r>
          </w:p>
        </w:tc>
        <w:tc>
          <w:tcPr>
            <w:tcW w:w="189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81495E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Contact No.&gt;</w:t>
            </w:r>
          </w:p>
        </w:tc>
      </w:tr>
      <w:tr w:rsidR="008D2718" w:rsidRPr="008D2718" w14:paraId="3C802E8F" w14:textId="77777777" w:rsidTr="00C91981">
        <w:trPr>
          <w:trHeight w:val="317"/>
        </w:trPr>
        <w:tc>
          <w:tcPr>
            <w:tcW w:w="24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B41EDD" w14:textId="7545F55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60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10D6DC" w14:textId="60DF658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0F6FD7" w14:textId="1EAFFF3C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42749B" w14:textId="2BD8292A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25FE6429" w14:textId="77777777" w:rsidTr="00C91981">
        <w:trPr>
          <w:trHeight w:val="317"/>
        </w:trPr>
        <w:tc>
          <w:tcPr>
            <w:tcW w:w="242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86EC08" w14:textId="15BAE82F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60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9BEB4" w14:textId="41D4A496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B5EA64" w14:textId="68A29FAD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EDC07D" w14:textId="17E288B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91981" w:rsidRPr="00C91981" w14:paraId="610B13F0" w14:textId="77777777" w:rsidTr="00F10E9F">
        <w:trPr>
          <w:trHeight w:val="435"/>
        </w:trPr>
        <w:tc>
          <w:tcPr>
            <w:tcW w:w="7195" w:type="dxa"/>
            <w:gridSpan w:val="14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6CC11" w14:textId="0486779F" w:rsidR="00C91981" w:rsidRPr="00C91981" w:rsidRDefault="00C91981" w:rsidP="00C919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0" w:type="dxa"/>
            <w:gridSpan w:val="8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AF66E5" w14:textId="77777777" w:rsidR="00C91981" w:rsidRPr="00C91981" w:rsidRDefault="00C91981" w:rsidP="00C919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 certify that the information contained in this application is accurate and correct. I understand that any omission or erroneous may be ground for dismissal.</w:t>
            </w:r>
          </w:p>
        </w:tc>
      </w:tr>
      <w:tr w:rsidR="00C91981" w:rsidRPr="00C91981" w14:paraId="420E0EF0" w14:textId="77777777" w:rsidTr="00C91981">
        <w:trPr>
          <w:trHeight w:val="435"/>
        </w:trPr>
        <w:tc>
          <w:tcPr>
            <w:tcW w:w="431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108D999" w14:textId="15004B81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07C47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0FC8464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1981">
              <w:rPr>
                <w:rFonts w:ascii="Calibri" w:eastAsia="Times New Roman" w:hAnsi="Calibri" w:cs="Calibri"/>
                <w:color w:val="000000"/>
              </w:rPr>
              <w:t>mm/dd/yyyy</w:t>
            </w:r>
          </w:p>
        </w:tc>
        <w:tc>
          <w:tcPr>
            <w:tcW w:w="3240" w:type="dxa"/>
            <w:gridSpan w:val="8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26FB20A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91981" w:rsidRPr="00C91981" w14:paraId="1679FF1A" w14:textId="77777777" w:rsidTr="00C91981">
        <w:trPr>
          <w:trHeight w:val="225"/>
        </w:trPr>
        <w:tc>
          <w:tcPr>
            <w:tcW w:w="431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D3CA2B" w14:textId="744B5128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99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5FF93B0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90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90F9222" w14:textId="04E15E3F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 </w:t>
            </w:r>
          </w:p>
        </w:tc>
        <w:tc>
          <w:tcPr>
            <w:tcW w:w="3240" w:type="dxa"/>
            <w:gridSpan w:val="8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65660927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</w:tbl>
    <w:p w14:paraId="249D1E0E" w14:textId="3A96CB70" w:rsidR="00BB1220" w:rsidRPr="00C91981" w:rsidRDefault="00BB1220" w:rsidP="009D03B3">
      <w:pPr>
        <w:spacing w:after="0"/>
        <w:rPr>
          <w:sz w:val="2"/>
          <w:szCs w:val="2"/>
        </w:rPr>
      </w:pPr>
    </w:p>
    <w:sectPr w:rsidR="00BB1220" w:rsidRPr="00C91981" w:rsidSect="00E976C5">
      <w:headerReference w:type="default" r:id="rId9"/>
      <w:footerReference w:type="default" r:id="rId10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9F2F3" w14:textId="77777777" w:rsidR="009D278E" w:rsidRDefault="009D278E" w:rsidP="00025008">
      <w:pPr>
        <w:spacing w:after="0" w:line="240" w:lineRule="auto"/>
      </w:pPr>
      <w:r>
        <w:separator/>
      </w:r>
    </w:p>
  </w:endnote>
  <w:endnote w:type="continuationSeparator" w:id="0">
    <w:p w14:paraId="03D4F0CB" w14:textId="77777777" w:rsidR="009D278E" w:rsidRDefault="009D278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00FC47B8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43F2D" w14:textId="77777777" w:rsidR="009D278E" w:rsidRDefault="009D278E" w:rsidP="00025008">
      <w:pPr>
        <w:spacing w:after="0" w:line="240" w:lineRule="auto"/>
      </w:pPr>
      <w:r>
        <w:separator/>
      </w:r>
    </w:p>
  </w:footnote>
  <w:footnote w:type="continuationSeparator" w:id="0">
    <w:p w14:paraId="7ED8D125" w14:textId="77777777" w:rsidR="009D278E" w:rsidRDefault="009D278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027BC6DF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A58DF"/>
    <w:rsid w:val="000C014A"/>
    <w:rsid w:val="000C116F"/>
    <w:rsid w:val="000D40CF"/>
    <w:rsid w:val="00133F3C"/>
    <w:rsid w:val="00134413"/>
    <w:rsid w:val="00162532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74696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2FEF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D2718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D278E"/>
    <w:rsid w:val="00A310DF"/>
    <w:rsid w:val="00A66F94"/>
    <w:rsid w:val="00A67F7B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91981"/>
    <w:rsid w:val="00CA4DCF"/>
    <w:rsid w:val="00CB6CA1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23949"/>
    <w:rsid w:val="00F576A8"/>
    <w:rsid w:val="00F74AC8"/>
    <w:rsid w:val="00F96D92"/>
    <w:rsid w:val="00FF0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731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9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66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3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harmacentr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08310-F7DC-4715-92E5-E81C11465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Mark Eisenberg</cp:lastModifiedBy>
  <cp:revision>3</cp:revision>
  <dcterms:created xsi:type="dcterms:W3CDTF">2023-04-13T22:24:00Z</dcterms:created>
  <dcterms:modified xsi:type="dcterms:W3CDTF">2023-04-13T22:28:00Z</dcterms:modified>
</cp:coreProperties>
</file>